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18B8172B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AB0C1F">
        <w:rPr>
          <w:sz w:val="24"/>
          <w:szCs w:val="24"/>
          <w:lang w:val="en-GB"/>
        </w:rPr>
        <w:t>M</w:t>
      </w:r>
      <w:r w:rsidR="00050B2D">
        <w:rPr>
          <w:sz w:val="24"/>
          <w:szCs w:val="24"/>
          <w:lang w:val="en-GB"/>
        </w:rPr>
        <w:t>i</w:t>
      </w:r>
      <w:r w:rsidR="00C21CEC">
        <w:rPr>
          <w:sz w:val="24"/>
          <w:szCs w:val="24"/>
          <w:lang w:val="en-GB"/>
        </w:rPr>
        <w:t>ssissippi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0A3EF1DD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C21CEC">
        <w:rPr>
          <w:sz w:val="24"/>
          <w:szCs w:val="24"/>
          <w:lang w:val="en-GB"/>
        </w:rPr>
        <w:t xml:space="preserve"> 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FD99D7" w14:textId="77777777" w:rsidR="008F1CC9" w:rsidRDefault="008F1CC9" w:rsidP="00CB37D9">
      <w:pPr>
        <w:spacing w:after="0" w:line="240" w:lineRule="auto"/>
      </w:pPr>
      <w:r>
        <w:separator/>
      </w:r>
    </w:p>
  </w:endnote>
  <w:endnote w:type="continuationSeparator" w:id="0">
    <w:p w14:paraId="14D917C8" w14:textId="77777777" w:rsidR="008F1CC9" w:rsidRDefault="008F1CC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51F47" w14:textId="77777777" w:rsidR="00D85484" w:rsidRDefault="00D854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56131BD2" w:rsidR="00CB37D9" w:rsidRPr="00D85484" w:rsidRDefault="00CB37D9" w:rsidP="00D8548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524AE" w14:textId="77777777" w:rsidR="00D85484" w:rsidRDefault="00D854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59DF1F" w14:textId="77777777" w:rsidR="008F1CC9" w:rsidRDefault="008F1CC9" w:rsidP="00CB37D9">
      <w:pPr>
        <w:spacing w:after="0" w:line="240" w:lineRule="auto"/>
      </w:pPr>
      <w:r>
        <w:separator/>
      </w:r>
    </w:p>
  </w:footnote>
  <w:footnote w:type="continuationSeparator" w:id="0">
    <w:p w14:paraId="488EBFAA" w14:textId="77777777" w:rsidR="008F1CC9" w:rsidRDefault="008F1CC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EA7DA3" w14:textId="77777777" w:rsidR="00D85484" w:rsidRDefault="00D854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56C6131" w:rsidR="00AD6FC0" w:rsidRPr="00D85484" w:rsidRDefault="00AD6FC0" w:rsidP="00D854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4D6056" w14:textId="77777777" w:rsidR="00D85484" w:rsidRDefault="00D854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00591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50B2D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D7E36"/>
    <w:rsid w:val="004F0610"/>
    <w:rsid w:val="004F1CD0"/>
    <w:rsid w:val="004F5D47"/>
    <w:rsid w:val="00520241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8C0D67"/>
    <w:rsid w:val="008F1CC9"/>
    <w:rsid w:val="008F5AC6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7216C"/>
    <w:rsid w:val="00B7662D"/>
    <w:rsid w:val="00B91187"/>
    <w:rsid w:val="00BC0F62"/>
    <w:rsid w:val="00BC37AA"/>
    <w:rsid w:val="00BC4982"/>
    <w:rsid w:val="00BF77C4"/>
    <w:rsid w:val="00C21CEC"/>
    <w:rsid w:val="00C40F17"/>
    <w:rsid w:val="00C55AF5"/>
    <w:rsid w:val="00C576A9"/>
    <w:rsid w:val="00C91B90"/>
    <w:rsid w:val="00CB37D9"/>
    <w:rsid w:val="00CD6FD8"/>
    <w:rsid w:val="00D54234"/>
    <w:rsid w:val="00D6485F"/>
    <w:rsid w:val="00D85484"/>
    <w:rsid w:val="00D8575F"/>
    <w:rsid w:val="00DD2CCC"/>
    <w:rsid w:val="00E8578E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7</Words>
  <Characters>1527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9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